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7C4F7B" w14:textId="77777777" w:rsidR="00B50292" w:rsidRDefault="00B50292" w:rsidP="00B50292">
      <w:pPr>
        <w:spacing w:after="0" w:line="276" w:lineRule="auto"/>
      </w:pPr>
      <w:r>
        <w:t xml:space="preserve">Hola </w:t>
      </w:r>
      <w:proofErr w:type="spellStart"/>
      <w:r>
        <w:t>Alvaro</w:t>
      </w:r>
      <w:proofErr w:type="spellEnd"/>
      <w:r>
        <w:t>, respecto a las fechas de los gráficos, tengo un gran inconveniente: resulta que yo calculé las fechas de acuerdo al criterio ISO 8601, cuyo criterio es “</w:t>
      </w:r>
      <w:proofErr w:type="spellStart"/>
      <w:r>
        <w:t>recurring</w:t>
      </w:r>
      <w:proofErr w:type="spellEnd"/>
      <w:r>
        <w:t xml:space="preserve"> </w:t>
      </w:r>
      <w:proofErr w:type="spellStart"/>
      <w:r>
        <w:t>leap</w:t>
      </w:r>
      <w:proofErr w:type="spellEnd"/>
      <w:r>
        <w:t xml:space="preserve"> </w:t>
      </w:r>
      <w:proofErr w:type="spellStart"/>
      <w:r>
        <w:t>week</w:t>
      </w:r>
      <w:proofErr w:type="spellEnd"/>
      <w:r>
        <w:t>”, de manera que las fechas 30 y 31 de diciembre de 2019 quedan incorporadas al año 2020. El mayor inconveniente es que hice la transformación con la semana, pero en la función que utilicé el año se conserva y no lo pesquisé a tiempo, de manera que esos dos días quedaron al principio del año y no a principio de un nuevo año. Si utilizo esta opción ya corregida, me quedan 2 días en el año 2020 (30 y 31 de diciembre de 2019) y me quedan 4 días para el año 2015 (el 01 de enero parte en jueves). Como estamos utilizando la suma de cada consulta y hospitalización. Es justo en las transiciones de un año a otro es donde los resultados podrían diferir con este cambio.</w:t>
      </w:r>
      <w:r>
        <w:rPr>
          <w:noProof/>
        </w:rPr>
        <w:drawing>
          <wp:inline distT="0" distB="0" distL="0" distR="0" wp14:anchorId="14286EF7" wp14:editId="6E35C1E2">
            <wp:extent cx="5612130" cy="3281045"/>
            <wp:effectExtent l="0" t="0" r="762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8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1DC6D" w14:textId="77777777" w:rsidR="00B50292" w:rsidRDefault="00B50292" w:rsidP="00B50292"/>
    <w:p w14:paraId="4F722B05" w14:textId="77777777" w:rsidR="00B50292" w:rsidRDefault="00B50292" w:rsidP="00B50292">
      <w:r>
        <w:t xml:space="preserve">Hice la transformación, y ahora tengo </w:t>
      </w:r>
    </w:p>
    <w:p w14:paraId="69E94E75" w14:textId="77777777" w:rsidR="00B50292" w:rsidRDefault="00B50292" w:rsidP="00B50292"/>
    <w:p w14:paraId="3673D112" w14:textId="77777777" w:rsidR="00B50292" w:rsidRDefault="00B50292" w:rsidP="00B50292">
      <w:r w:rsidRPr="00241A59">
        <w:t xml:space="preserve">Hola Álvaro, estaba pensando, y me imagino 2 opciones: formular la diferencia estandarizada (valores z) entre lo </w:t>
      </w:r>
      <w:proofErr w:type="gramStart"/>
      <w:r w:rsidRPr="00241A59">
        <w:t>observado  y</w:t>
      </w:r>
      <w:proofErr w:type="gramEnd"/>
      <w:r w:rsidRPr="00241A59">
        <w:t xml:space="preserve"> lo predicho (1); y lo otro es tomar la diferencia entre lo observado y lo predicho, y dividirlo por el promedio </w:t>
      </w:r>
      <w:proofErr w:type="spellStart"/>
      <w:r w:rsidRPr="00241A59">
        <w:t>pre-intervención</w:t>
      </w:r>
      <w:proofErr w:type="spellEnd"/>
      <w:r w:rsidRPr="00241A59">
        <w:t>, y obtener la diferencia relativa (al promedio del periodo pre) (2)</w:t>
      </w:r>
    </w:p>
    <w:p w14:paraId="423C2C4D" w14:textId="77777777" w:rsidR="00B50292" w:rsidRPr="00B50292" w:rsidRDefault="00B50292">
      <w:pPr>
        <w:rPr>
          <w:rFonts w:ascii="Times New Roman" w:eastAsia="Times New Roman" w:hAnsi="Times New Roman" w:cs="Times New Roman"/>
          <w:b/>
          <w:sz w:val="24"/>
          <w:szCs w:val="28"/>
          <w:lang w:eastAsia="es-MX"/>
        </w:rPr>
      </w:pPr>
      <w:r w:rsidRPr="00B50292">
        <w:rPr>
          <w:rFonts w:ascii="Times New Roman" w:eastAsia="Times New Roman" w:hAnsi="Times New Roman" w:cs="Times New Roman"/>
          <w:b/>
          <w:sz w:val="24"/>
          <w:szCs w:val="28"/>
          <w:lang w:eastAsia="es-MX"/>
        </w:rPr>
        <w:br w:type="page"/>
      </w:r>
    </w:p>
    <w:p w14:paraId="3427E212" w14:textId="7A2A423E" w:rsidR="00B50292" w:rsidRP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8"/>
          <w:vertAlign w:val="superscript"/>
          <w:lang w:val="en-US" w:eastAsia="es-MX"/>
        </w:rPr>
      </w:pPr>
      <w:r w:rsidRPr="00B50292">
        <w:rPr>
          <w:rFonts w:ascii="Times New Roman" w:eastAsia="Times New Roman" w:hAnsi="Times New Roman" w:cs="Times New Roman"/>
          <w:b/>
          <w:sz w:val="24"/>
          <w:szCs w:val="28"/>
          <w:lang w:val="en-US" w:eastAsia="es-MX"/>
        </w:rPr>
        <w:lastRenderedPageBreak/>
        <w:t>Table 2. Estimated effects of October 2019 social protests on trauma and respiratory emergency department consultation and hospitalization</w:t>
      </w:r>
    </w:p>
    <w:tbl>
      <w:tblPr>
        <w:tblW w:w="8490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969"/>
        <w:gridCol w:w="851"/>
        <w:gridCol w:w="1417"/>
        <w:gridCol w:w="992"/>
        <w:gridCol w:w="1261"/>
      </w:tblGrid>
      <w:tr w:rsidR="00B50292" w:rsidRPr="00B50292" w14:paraId="767EB96B" w14:textId="77777777" w:rsidTr="00BA17B9">
        <w:trPr>
          <w:trHeight w:val="170"/>
        </w:trPr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188DA6" w14:textId="77777777" w:rsidR="00B50292" w:rsidRPr="00B50292" w:rsidRDefault="00B50292" w:rsidP="00B502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MX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FF1397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vertAlign w:val="superscript"/>
                <w:lang w:eastAsia="es-MX"/>
              </w:rPr>
            </w:pPr>
            <w:proofErr w:type="spellStart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>Average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 xml:space="preserve">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>Effect</w:t>
            </w:r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vertAlign w:val="superscript"/>
                <w:lang w:eastAsia="es-MX"/>
              </w:rPr>
              <w:t>a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F4C1D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 xml:space="preserve">95%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>Credible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 xml:space="preserve"> Interval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37E094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</w:pPr>
            <w:proofErr w:type="spellStart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>Relative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 xml:space="preserve"> Effect (%)</w:t>
            </w: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AF8B45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 xml:space="preserve">95%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>Credible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 xml:space="preserve"> Interval</w:t>
            </w:r>
          </w:p>
        </w:tc>
      </w:tr>
      <w:tr w:rsidR="00B50292" w:rsidRPr="00B50292" w14:paraId="1AB176A5" w14:textId="77777777" w:rsidTr="00BA17B9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69C38AD" w14:textId="77777777" w:rsidR="00B50292" w:rsidRPr="00B50292" w:rsidRDefault="00B50292" w:rsidP="00B502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 xml:space="preserve">Trauma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consult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3739F5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144·58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B7689B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405·43, 114·89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6350522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15·19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12C8E2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42·61, 12·08</w:t>
            </w:r>
          </w:p>
        </w:tc>
      </w:tr>
      <w:tr w:rsidR="00B50292" w:rsidRPr="00B50292" w14:paraId="07AA2B66" w14:textId="77777777" w:rsidTr="00BA17B9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16B30" w14:textId="77777777" w:rsidR="00B50292" w:rsidRPr="00B50292" w:rsidRDefault="00B50292" w:rsidP="00B502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proofErr w:type="spellStart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Respiratory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 xml:space="preserve">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consult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E19E2B6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77·62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21B2488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161·06, 6·60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65522AA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45·92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1FA281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95·29, 3·90</w:t>
            </w:r>
          </w:p>
        </w:tc>
      </w:tr>
      <w:tr w:rsidR="00B50292" w:rsidRPr="00B50292" w14:paraId="33582F27" w14:textId="77777777" w:rsidTr="00BA17B9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64F9756" w14:textId="77777777" w:rsidR="00B50292" w:rsidRPr="00B50292" w:rsidRDefault="00B50292" w:rsidP="00B502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 xml:space="preserve">Trauma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hospitaliz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66D8952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11·95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39E8C7" w14:textId="77777777" w:rsidR="00B50292" w:rsidRPr="00B50292" w:rsidDel="00D038CC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3·39, 20·23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A3F9E7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17·21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0B6E410" w14:textId="77777777" w:rsidR="00B50292" w:rsidRPr="00B50292" w:rsidDel="00D038CC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4·89, 29·13</w:t>
            </w:r>
          </w:p>
        </w:tc>
      </w:tr>
      <w:tr w:rsidR="00B50292" w:rsidRPr="00B50292" w14:paraId="0CB3A222" w14:textId="77777777" w:rsidTr="00BA17B9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15B007" w14:textId="77777777" w:rsidR="00B50292" w:rsidRPr="00B50292" w:rsidRDefault="00B50292" w:rsidP="00B502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proofErr w:type="spellStart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Respiratory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 xml:space="preserve">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hospitaliz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00ED39C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4·00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D8E40F" w14:textId="77777777" w:rsidR="00B50292" w:rsidRPr="00B50292" w:rsidDel="00D038CC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13·62, 5·53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2B1EBDD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16·33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B26403" w14:textId="77777777" w:rsidR="00B50292" w:rsidRPr="00B50292" w:rsidDel="00D038CC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55·60, 22·56</w:t>
            </w:r>
          </w:p>
        </w:tc>
      </w:tr>
      <w:tr w:rsidR="00B50292" w:rsidRPr="00B50292" w14:paraId="511401D4" w14:textId="77777777" w:rsidTr="00BA17B9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5F9A10" w14:textId="77777777" w:rsidR="00B50292" w:rsidRPr="00B50292" w:rsidRDefault="00B50292" w:rsidP="00B502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 xml:space="preserve">Trauma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>hospitalizations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 xml:space="preserve"> per 1,000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>consult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8A63BFF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29·49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C58537E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8·03, 50·12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387E8E9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40·65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FFEE7EB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11·08, 69·10</w:t>
            </w:r>
          </w:p>
        </w:tc>
      </w:tr>
      <w:tr w:rsidR="00B50292" w:rsidRPr="00B50292" w14:paraId="72D4D52D" w14:textId="77777777" w:rsidTr="00BA17B9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7970B98" w14:textId="77777777" w:rsidR="00B50292" w:rsidRPr="00B50292" w:rsidRDefault="00B50292" w:rsidP="00B502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proofErr w:type="spellStart"/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>Respiratory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 xml:space="preserve">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>hospitalizations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 xml:space="preserve"> per 1,000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>consult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A47712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96·10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878D7DC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49·05, 143·53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EFE0974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71·41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2BDB4FA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36·45, 106·66</w:t>
            </w:r>
          </w:p>
        </w:tc>
      </w:tr>
    </w:tbl>
    <w:p w14:paraId="6A031103" w14:textId="77777777" w:rsidR="00B50292" w:rsidRP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 w:eastAsia="es-MX"/>
        </w:rPr>
      </w:pPr>
      <w:proofErr w:type="spellStart"/>
      <w:r w:rsidRPr="00B50292">
        <w:rPr>
          <w:rFonts w:ascii="Times New Roman" w:eastAsia="Times New Roman" w:hAnsi="Times New Roman" w:cs="Times New Roman"/>
          <w:sz w:val="20"/>
          <w:szCs w:val="20"/>
          <w:vertAlign w:val="superscript"/>
          <w:lang w:val="en-US" w:eastAsia="es-MX"/>
        </w:rPr>
        <w:t>a</w:t>
      </w:r>
      <w:r w:rsidRPr="00B50292">
        <w:rPr>
          <w:rFonts w:ascii="Times New Roman" w:eastAsia="Times New Roman" w:hAnsi="Times New Roman" w:cs="Times New Roman"/>
          <w:sz w:val="20"/>
          <w:szCs w:val="20"/>
          <w:lang w:val="en-US" w:eastAsia="es-MX"/>
        </w:rPr>
        <w:t>Estimated</w:t>
      </w:r>
      <w:proofErr w:type="spellEnd"/>
      <w:r w:rsidRPr="00B50292">
        <w:rPr>
          <w:rFonts w:ascii="Times New Roman" w:eastAsia="Times New Roman" w:hAnsi="Times New Roman" w:cs="Times New Roman"/>
          <w:sz w:val="20"/>
          <w:szCs w:val="20"/>
          <w:lang w:val="en-US" w:eastAsia="es-MX"/>
        </w:rPr>
        <w:t xml:space="preserve"> as the change in expected events per week during the exposure period.</w:t>
      </w:r>
    </w:p>
    <w:p w14:paraId="12B08F10" w14:textId="5C39823E" w:rsidR="00FC1357" w:rsidRDefault="00FC1357">
      <w:pPr>
        <w:rPr>
          <w:lang w:val="en-US"/>
        </w:rPr>
      </w:pPr>
    </w:p>
    <w:p w14:paraId="25467046" w14:textId="1A4DE88D" w:rsidR="00B50292" w:rsidRDefault="00B50292">
      <w:pPr>
        <w:rPr>
          <w:lang w:val="en-US"/>
        </w:rPr>
      </w:pPr>
    </w:p>
    <w:p w14:paraId="412B9BE1" w14:textId="77777777" w:rsidR="00B50292" w:rsidRP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8"/>
          <w:lang w:val="en-US" w:eastAsia="es-MX"/>
        </w:rPr>
      </w:pPr>
      <w:r w:rsidRPr="00B50292">
        <w:rPr>
          <w:rFonts w:ascii="Times New Roman" w:eastAsia="Times New Roman" w:hAnsi="Times New Roman" w:cs="Times New Roman"/>
          <w:b/>
          <w:sz w:val="24"/>
          <w:szCs w:val="28"/>
          <w:lang w:val="en-US" w:eastAsia="es-MX"/>
        </w:rPr>
        <w:t>Table 1. Median emergency department weekly consultations and hospitalizations, pre and post “October 2019” social protests in Chile</w:t>
      </w:r>
    </w:p>
    <w:tbl>
      <w:tblPr>
        <w:tblStyle w:val="Tablaconcuadrcula1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1937"/>
        <w:gridCol w:w="1798"/>
      </w:tblGrid>
      <w:tr w:rsidR="00B50292" w:rsidRPr="00B50292" w14:paraId="46F70EA8" w14:textId="77777777" w:rsidTr="00BA17B9">
        <w:trPr>
          <w:trHeight w:val="170"/>
        </w:trPr>
        <w:tc>
          <w:tcPr>
            <w:tcW w:w="5103" w:type="dxa"/>
            <w:tcBorders>
              <w:bottom w:val="nil"/>
            </w:tcBorders>
            <w:noWrap/>
            <w:hideMark/>
          </w:tcPr>
          <w:p w14:paraId="4107D4D0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</w:p>
        </w:tc>
        <w:tc>
          <w:tcPr>
            <w:tcW w:w="1985" w:type="dxa"/>
            <w:tcBorders>
              <w:bottom w:val="nil"/>
            </w:tcBorders>
            <w:hideMark/>
          </w:tcPr>
          <w:p w14:paraId="647C13BD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lang w:eastAsia="es-MX"/>
              </w:rPr>
              <w:t>Previous to social protests</w:t>
            </w:r>
          </w:p>
        </w:tc>
        <w:tc>
          <w:tcPr>
            <w:tcW w:w="1843" w:type="dxa"/>
            <w:tcBorders>
              <w:bottom w:val="nil"/>
            </w:tcBorders>
            <w:hideMark/>
          </w:tcPr>
          <w:p w14:paraId="070E343F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lang w:eastAsia="es-MX"/>
              </w:rPr>
              <w:t>During social protests</w:t>
            </w:r>
          </w:p>
        </w:tc>
      </w:tr>
      <w:tr w:rsidR="00B50292" w:rsidRPr="00B50292" w14:paraId="1346389F" w14:textId="77777777" w:rsidTr="00BA17B9">
        <w:trPr>
          <w:trHeight w:val="170"/>
        </w:trPr>
        <w:tc>
          <w:tcPr>
            <w:tcW w:w="5103" w:type="dxa"/>
            <w:tcBorders>
              <w:top w:val="nil"/>
              <w:bottom w:val="single" w:sz="4" w:space="0" w:color="auto"/>
            </w:tcBorders>
            <w:hideMark/>
          </w:tcPr>
          <w:p w14:paraId="0EFA1E99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lang w:eastAsia="es-MX"/>
              </w:rPr>
              <w:t> </w:t>
            </w: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  <w:hideMark/>
          </w:tcPr>
          <w:p w14:paraId="2C7485B6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lang w:eastAsia="es-MX"/>
              </w:rPr>
              <w:t>N=252 weeks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hideMark/>
          </w:tcPr>
          <w:p w14:paraId="0D3A5E74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lang w:eastAsia="es-MX"/>
              </w:rPr>
              <w:t>N=10 weeks</w:t>
            </w:r>
          </w:p>
        </w:tc>
      </w:tr>
      <w:tr w:rsidR="00B50292" w:rsidRPr="00B50292" w14:paraId="2845E5EF" w14:textId="77777777" w:rsidTr="00BA17B9">
        <w:trPr>
          <w:trHeight w:val="170"/>
        </w:trPr>
        <w:tc>
          <w:tcPr>
            <w:tcW w:w="5103" w:type="dxa"/>
            <w:tcBorders>
              <w:top w:val="single" w:sz="4" w:space="0" w:color="auto"/>
            </w:tcBorders>
            <w:hideMark/>
          </w:tcPr>
          <w:p w14:paraId="07F6F33F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Total consultations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hideMark/>
          </w:tcPr>
          <w:p w14:paraId="27DE764E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3137 [2924; 3361]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hideMark/>
          </w:tcPr>
          <w:p w14:paraId="1C6D4D94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2854 [2754; 2898]</w:t>
            </w:r>
          </w:p>
        </w:tc>
      </w:tr>
      <w:tr w:rsidR="00B50292" w:rsidRPr="00B50292" w14:paraId="5CEDAAE0" w14:textId="77777777" w:rsidTr="00BA17B9">
        <w:trPr>
          <w:trHeight w:val="170"/>
        </w:trPr>
        <w:tc>
          <w:tcPr>
            <w:tcW w:w="5103" w:type="dxa"/>
            <w:hideMark/>
          </w:tcPr>
          <w:p w14:paraId="1C92BA06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Trauma consultations</w:t>
            </w:r>
          </w:p>
        </w:tc>
        <w:tc>
          <w:tcPr>
            <w:tcW w:w="1985" w:type="dxa"/>
            <w:hideMark/>
          </w:tcPr>
          <w:p w14:paraId="43F7347F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802 [728; 888]</w:t>
            </w:r>
          </w:p>
        </w:tc>
        <w:tc>
          <w:tcPr>
            <w:tcW w:w="1843" w:type="dxa"/>
            <w:hideMark/>
          </w:tcPr>
          <w:p w14:paraId="7DA5CE70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786 [752; 801]</w:t>
            </w:r>
          </w:p>
        </w:tc>
      </w:tr>
      <w:tr w:rsidR="00B50292" w:rsidRPr="00B50292" w14:paraId="6F93AE14" w14:textId="77777777" w:rsidTr="00BA17B9">
        <w:trPr>
          <w:trHeight w:val="170"/>
        </w:trPr>
        <w:tc>
          <w:tcPr>
            <w:tcW w:w="5103" w:type="dxa"/>
            <w:hideMark/>
          </w:tcPr>
          <w:p w14:paraId="24C14DE2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Respiratory consultations</w:t>
            </w:r>
          </w:p>
        </w:tc>
        <w:tc>
          <w:tcPr>
            <w:tcW w:w="1985" w:type="dxa"/>
            <w:hideMark/>
          </w:tcPr>
          <w:p w14:paraId="26D5B045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143 [120; 183]</w:t>
            </w:r>
          </w:p>
        </w:tc>
        <w:tc>
          <w:tcPr>
            <w:tcW w:w="1843" w:type="dxa"/>
            <w:hideMark/>
          </w:tcPr>
          <w:p w14:paraId="6ED80062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96·0 [77·5; 103]</w:t>
            </w:r>
          </w:p>
        </w:tc>
      </w:tr>
      <w:tr w:rsidR="00B50292" w:rsidRPr="00B50292" w14:paraId="2A35C848" w14:textId="77777777" w:rsidTr="00BA17B9">
        <w:trPr>
          <w:trHeight w:val="170"/>
        </w:trPr>
        <w:tc>
          <w:tcPr>
            <w:tcW w:w="5103" w:type="dxa"/>
            <w:hideMark/>
          </w:tcPr>
          <w:p w14:paraId="0F8A267C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Circulatory consultations</w:t>
            </w:r>
          </w:p>
        </w:tc>
        <w:tc>
          <w:tcPr>
            <w:tcW w:w="1985" w:type="dxa"/>
            <w:hideMark/>
          </w:tcPr>
          <w:p w14:paraId="41F32835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102 [87·0; 125]</w:t>
            </w:r>
          </w:p>
        </w:tc>
        <w:tc>
          <w:tcPr>
            <w:tcW w:w="1843" w:type="dxa"/>
            <w:hideMark/>
          </w:tcPr>
          <w:p w14:paraId="285A45D5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90·5 [87·5; 95·8]</w:t>
            </w:r>
          </w:p>
        </w:tc>
      </w:tr>
      <w:tr w:rsidR="00B50292" w:rsidRPr="00B50292" w14:paraId="119F1FA8" w14:textId="77777777" w:rsidTr="00BA17B9">
        <w:trPr>
          <w:trHeight w:val="170"/>
        </w:trPr>
        <w:tc>
          <w:tcPr>
            <w:tcW w:w="5103" w:type="dxa"/>
            <w:hideMark/>
          </w:tcPr>
          <w:p w14:paraId="6C514C11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Total hospitalizations</w:t>
            </w:r>
          </w:p>
        </w:tc>
        <w:tc>
          <w:tcPr>
            <w:tcW w:w="1985" w:type="dxa"/>
            <w:hideMark/>
          </w:tcPr>
          <w:p w14:paraId="05E0272F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288 [268; 311]</w:t>
            </w:r>
          </w:p>
        </w:tc>
        <w:tc>
          <w:tcPr>
            <w:tcW w:w="1843" w:type="dxa"/>
            <w:hideMark/>
          </w:tcPr>
          <w:p w14:paraId="034BE50F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298 [281; 332]</w:t>
            </w:r>
          </w:p>
        </w:tc>
      </w:tr>
      <w:tr w:rsidR="00B50292" w:rsidRPr="00B50292" w14:paraId="7B760695" w14:textId="77777777" w:rsidTr="00BA17B9">
        <w:trPr>
          <w:trHeight w:val="170"/>
        </w:trPr>
        <w:tc>
          <w:tcPr>
            <w:tcW w:w="5103" w:type="dxa"/>
            <w:hideMark/>
          </w:tcPr>
          <w:p w14:paraId="208E3425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Trauma hospitalizations</w:t>
            </w:r>
          </w:p>
        </w:tc>
        <w:tc>
          <w:tcPr>
            <w:tcW w:w="1985" w:type="dxa"/>
            <w:hideMark/>
          </w:tcPr>
          <w:p w14:paraId="0A733E32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60·0 [52·0; 67·0]</w:t>
            </w:r>
          </w:p>
        </w:tc>
        <w:tc>
          <w:tcPr>
            <w:tcW w:w="1843" w:type="dxa"/>
            <w:hideMark/>
          </w:tcPr>
          <w:p w14:paraId="0225B3F9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81·5 [77·5; 89·8]</w:t>
            </w:r>
          </w:p>
        </w:tc>
      </w:tr>
      <w:tr w:rsidR="00B50292" w:rsidRPr="00B50292" w14:paraId="53C2DF9C" w14:textId="77777777" w:rsidTr="00BA17B9">
        <w:trPr>
          <w:trHeight w:val="170"/>
        </w:trPr>
        <w:tc>
          <w:tcPr>
            <w:tcW w:w="5103" w:type="dxa"/>
            <w:hideMark/>
          </w:tcPr>
          <w:p w14:paraId="79E78BFF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Respiratory hospitalizations</w:t>
            </w:r>
          </w:p>
        </w:tc>
        <w:tc>
          <w:tcPr>
            <w:tcW w:w="1985" w:type="dxa"/>
            <w:hideMark/>
          </w:tcPr>
          <w:p w14:paraId="42F2AEF2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19·5 [15·0; 23·2]</w:t>
            </w:r>
          </w:p>
        </w:tc>
        <w:tc>
          <w:tcPr>
            <w:tcW w:w="1843" w:type="dxa"/>
            <w:hideMark/>
          </w:tcPr>
          <w:p w14:paraId="732E56BF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22·0 [15·5; 24·0]</w:t>
            </w:r>
          </w:p>
        </w:tc>
      </w:tr>
      <w:tr w:rsidR="00B50292" w:rsidRPr="00B50292" w14:paraId="49880F16" w14:textId="77777777" w:rsidTr="00BA17B9">
        <w:trPr>
          <w:trHeight w:val="170"/>
        </w:trPr>
        <w:tc>
          <w:tcPr>
            <w:tcW w:w="5103" w:type="dxa"/>
            <w:hideMark/>
          </w:tcPr>
          <w:p w14:paraId="7609582F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Circulatory hospitalizations</w:t>
            </w:r>
          </w:p>
        </w:tc>
        <w:tc>
          <w:tcPr>
            <w:tcW w:w="1985" w:type="dxa"/>
            <w:hideMark/>
          </w:tcPr>
          <w:p w14:paraId="5F88EE38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29·0 [23·0; 36·0]</w:t>
            </w:r>
          </w:p>
        </w:tc>
        <w:tc>
          <w:tcPr>
            <w:tcW w:w="1843" w:type="dxa"/>
            <w:hideMark/>
          </w:tcPr>
          <w:p w14:paraId="2327D0F5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35·5 [30·5; 42·0]</w:t>
            </w:r>
          </w:p>
        </w:tc>
      </w:tr>
      <w:tr w:rsidR="00B50292" w:rsidRPr="00B50292" w14:paraId="11C6A498" w14:textId="77777777" w:rsidTr="00BA17B9">
        <w:trPr>
          <w:trHeight w:val="170"/>
        </w:trPr>
        <w:tc>
          <w:tcPr>
            <w:tcW w:w="5103" w:type="dxa"/>
            <w:hideMark/>
          </w:tcPr>
          <w:p w14:paraId="03B78ECB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 xml:space="preserve">Trauma hospitalizations per 1,000 consultations </w:t>
            </w:r>
          </w:p>
        </w:tc>
        <w:tc>
          <w:tcPr>
            <w:tcW w:w="1985" w:type="dxa"/>
            <w:hideMark/>
          </w:tcPr>
          <w:p w14:paraId="33EDC662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73·0 [64·0; 86·2]</w:t>
            </w:r>
          </w:p>
        </w:tc>
        <w:tc>
          <w:tcPr>
            <w:tcW w:w="1843" w:type="dxa"/>
            <w:hideMark/>
          </w:tcPr>
          <w:p w14:paraId="43E05FC3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102 [84·2; 113]</w:t>
            </w:r>
          </w:p>
        </w:tc>
      </w:tr>
      <w:tr w:rsidR="00B50292" w:rsidRPr="00B50292" w14:paraId="0D74EE30" w14:textId="77777777" w:rsidTr="00BA17B9">
        <w:trPr>
          <w:trHeight w:val="170"/>
        </w:trPr>
        <w:tc>
          <w:tcPr>
            <w:tcW w:w="5103" w:type="dxa"/>
            <w:hideMark/>
          </w:tcPr>
          <w:p w14:paraId="0CA50C26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 xml:space="preserve">Respiratory hospitalizations per 1,000 consultations </w:t>
            </w:r>
          </w:p>
        </w:tc>
        <w:tc>
          <w:tcPr>
            <w:tcW w:w="1985" w:type="dxa"/>
            <w:hideMark/>
          </w:tcPr>
          <w:p w14:paraId="32CFD8BC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131 [107; 160]</w:t>
            </w:r>
          </w:p>
        </w:tc>
        <w:tc>
          <w:tcPr>
            <w:tcW w:w="1843" w:type="dxa"/>
            <w:hideMark/>
          </w:tcPr>
          <w:p w14:paraId="6ABA7059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233 [189; 270]</w:t>
            </w:r>
          </w:p>
        </w:tc>
      </w:tr>
    </w:tbl>
    <w:p w14:paraId="59E25179" w14:textId="77777777" w:rsidR="00B50292" w:rsidRP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lang w:val="en-US" w:eastAsia="es-MX"/>
        </w:rPr>
      </w:pPr>
      <w:r w:rsidRPr="00B50292">
        <w:rPr>
          <w:rFonts w:ascii="Times New Roman" w:eastAsia="Times New Roman" w:hAnsi="Times New Roman" w:cs="Times New Roman"/>
          <w:bCs/>
          <w:sz w:val="20"/>
          <w:lang w:val="en-US" w:eastAsia="es-MX"/>
        </w:rPr>
        <w:t>Note. Percentiles 25 and 75 in brackets.</w:t>
      </w:r>
    </w:p>
    <w:p w14:paraId="5A5C64F9" w14:textId="3DBD0FAB" w:rsid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1"/>
          <w:lang w:val="en-US" w:eastAsia="es-MX"/>
        </w:rPr>
      </w:pPr>
      <w:r w:rsidRPr="00B50292">
        <w:rPr>
          <w:rFonts w:ascii="Times New Roman" w:eastAsia="Times New Roman" w:hAnsi="Times New Roman" w:cs="Times New Roman"/>
          <w:bCs/>
          <w:sz w:val="20"/>
          <w:szCs w:val="21"/>
          <w:lang w:val="en-US" w:eastAsia="es-MX"/>
        </w:rPr>
        <w:br w:type="page"/>
      </w:r>
    </w:p>
    <w:p w14:paraId="190EE16D" w14:textId="0E29AD66" w:rsidR="00B50292" w:rsidRDefault="00B50292" w:rsidP="00B50292">
      <w:pPr>
        <w:pStyle w:val="Ttulo2"/>
        <w:rPr>
          <w:rFonts w:eastAsia="Times New Roman"/>
          <w:lang w:val="en-US" w:eastAsia="es-MX"/>
        </w:rPr>
      </w:pPr>
      <w:r>
        <w:rPr>
          <w:rFonts w:eastAsia="Times New Roman"/>
          <w:lang w:val="en-US" w:eastAsia="es-MX"/>
        </w:rPr>
        <w:lastRenderedPageBreak/>
        <w:t>SUPP MATERIAL</w:t>
      </w:r>
    </w:p>
    <w:p w14:paraId="264ED676" w14:textId="39863D57" w:rsid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1"/>
          <w:lang w:val="en-US" w:eastAsia="es-MX"/>
        </w:rPr>
      </w:pPr>
    </w:p>
    <w:p w14:paraId="6DEC0F97" w14:textId="77777777" w:rsid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1"/>
          <w:lang w:val="en-US" w:eastAsia="es-MX"/>
        </w:rPr>
      </w:pPr>
    </w:p>
    <w:tbl>
      <w:tblPr>
        <w:tblW w:w="8233" w:type="dxa"/>
        <w:tblLayout w:type="fixed"/>
        <w:tblLook w:val="04A0" w:firstRow="1" w:lastRow="0" w:firstColumn="1" w:lastColumn="0" w:noHBand="0" w:noVBand="1"/>
      </w:tblPr>
      <w:tblGrid>
        <w:gridCol w:w="3402"/>
        <w:gridCol w:w="851"/>
        <w:gridCol w:w="1458"/>
        <w:gridCol w:w="1246"/>
        <w:gridCol w:w="1276"/>
      </w:tblGrid>
      <w:tr w:rsidR="00B50292" w:rsidRPr="004C1F6C" w14:paraId="1467612E" w14:textId="77777777" w:rsidTr="00BA17B9">
        <w:trPr>
          <w:trHeight w:val="20"/>
        </w:trPr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71CD41" w14:textId="3AE9DE32" w:rsidR="00B50292" w:rsidRPr="004C1F6C" w:rsidRDefault="00B50292" w:rsidP="00BA17B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ariable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DC0E94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4C1F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ef</w:t>
            </w:r>
            <w:proofErr w:type="spellEnd"/>
          </w:p>
        </w:tc>
        <w:tc>
          <w:tcPr>
            <w:tcW w:w="14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C28270B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5% CI</w:t>
            </w:r>
          </w:p>
        </w:tc>
        <w:tc>
          <w:tcPr>
            <w:tcW w:w="12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6EC4AF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4C1F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lative</w:t>
            </w:r>
            <w:proofErr w:type="spellEnd"/>
            <w:r w:rsidRPr="004C1F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Effect (%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7C58CC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5% CI</w:t>
            </w:r>
          </w:p>
        </w:tc>
      </w:tr>
      <w:tr w:rsidR="00B50292" w:rsidRPr="004C1F6C" w14:paraId="72607542" w14:textId="77777777" w:rsidTr="00BA17B9">
        <w:trPr>
          <w:trHeight w:val="2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07D7BC" w14:textId="77777777" w:rsidR="00B50292" w:rsidRPr="004C1F6C" w:rsidRDefault="00B50292" w:rsidP="00BA17B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 xml:space="preserve">Trauma </w:t>
            </w: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Consultation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EC1FB7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122·90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896FD8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186·99, -58·80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948C6F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16·4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C456E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25·47, -7·42</w:t>
            </w:r>
          </w:p>
        </w:tc>
      </w:tr>
      <w:tr w:rsidR="00B50292" w:rsidRPr="004C1F6C" w14:paraId="43D6A7A6" w14:textId="77777777" w:rsidTr="00BA17B9">
        <w:trPr>
          <w:trHeight w:val="20"/>
        </w:trPr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97F5F2E" w14:textId="77777777" w:rsidR="00B50292" w:rsidRPr="004C1F6C" w:rsidRDefault="00B50292" w:rsidP="00BA17B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Respiratory</w:t>
            </w:r>
            <w:proofErr w:type="spellEnd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Consultation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67371CE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55·74</w:t>
            </w:r>
          </w:p>
        </w:tc>
        <w:tc>
          <w:tcPr>
            <w:tcW w:w="14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5E1BCAF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85·64, -25·84</w:t>
            </w:r>
          </w:p>
        </w:tc>
        <w:tc>
          <w:tcPr>
            <w:tcW w:w="1246" w:type="dxa"/>
            <w:tcBorders>
              <w:top w:val="nil"/>
              <w:left w:val="nil"/>
              <w:right w:val="nil"/>
            </w:tcBorders>
            <w:vAlign w:val="center"/>
          </w:tcPr>
          <w:p w14:paraId="30105F0A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44·30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vAlign w:val="center"/>
          </w:tcPr>
          <w:p w14:paraId="7F1AD7D3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72·83, -15·78</w:t>
            </w:r>
          </w:p>
        </w:tc>
      </w:tr>
      <w:tr w:rsidR="00B50292" w:rsidRPr="004C1F6C" w14:paraId="00E1B91A" w14:textId="77777777" w:rsidTr="00BA17B9">
        <w:trPr>
          <w:trHeight w:val="20"/>
        </w:trPr>
        <w:tc>
          <w:tcPr>
            <w:tcW w:w="340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EA57A9" w14:textId="77777777" w:rsidR="00B50292" w:rsidRPr="004C1F6C" w:rsidRDefault="00B50292" w:rsidP="00BA17B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bookmarkStart w:id="0" w:name="_Hlk37605032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 xml:space="preserve">Trauma </w:t>
            </w: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Hospitalizations</w:t>
            </w:r>
            <w:proofErr w:type="spellEnd"/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6531A564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7·53</w:t>
            </w:r>
          </w:p>
        </w:tc>
        <w:tc>
          <w:tcPr>
            <w:tcW w:w="14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3CA2D39B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0·53, 14·52</w:t>
            </w:r>
          </w:p>
        </w:tc>
        <w:tc>
          <w:tcPr>
            <w:tcW w:w="1246" w:type="dxa"/>
            <w:tcBorders>
              <w:left w:val="nil"/>
              <w:bottom w:val="nil"/>
              <w:right w:val="nil"/>
            </w:tcBorders>
          </w:tcPr>
          <w:p w14:paraId="4D9CB8D3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11·70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106B567D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1·63, 21·77</w:t>
            </w:r>
          </w:p>
        </w:tc>
      </w:tr>
      <w:bookmarkEnd w:id="0"/>
      <w:tr w:rsidR="00B50292" w:rsidRPr="004C1F6C" w14:paraId="2E62F2D1" w14:textId="77777777" w:rsidTr="00BA17B9">
        <w:trPr>
          <w:trHeight w:val="2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86DD0E" w14:textId="77777777" w:rsidR="00B50292" w:rsidRPr="004C1F6C" w:rsidRDefault="00B50292" w:rsidP="00BA17B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Respiratory</w:t>
            </w:r>
            <w:proofErr w:type="spellEnd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Hospitalization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6DB4E49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0·37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57109F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3·98, 4·72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35259641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1·7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E020411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18·58, 22·11</w:t>
            </w:r>
          </w:p>
        </w:tc>
      </w:tr>
      <w:tr w:rsidR="00B50292" w:rsidRPr="004C1F6C" w14:paraId="2D528BA7" w14:textId="77777777" w:rsidTr="00BA17B9">
        <w:trPr>
          <w:trHeight w:val="2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0A1278" w14:textId="77777777" w:rsidR="00B50292" w:rsidRPr="004C1F6C" w:rsidRDefault="00B50292" w:rsidP="00BA17B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bookmarkStart w:id="1" w:name="_Hlk58186584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 xml:space="preserve">Trauma </w:t>
            </w: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hospitalizations</w:t>
            </w:r>
            <w:proofErr w:type="spellEnd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 xml:space="preserve"> per 1,000 </w:t>
            </w: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consultation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735792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24·38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F32492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14·29, 34·46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7FCEFF81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27·6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32CEB7A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17·91, 37·4</w:t>
            </w:r>
          </w:p>
        </w:tc>
      </w:tr>
      <w:bookmarkEnd w:id="1"/>
      <w:tr w:rsidR="00B50292" w:rsidRPr="004C1F6C" w14:paraId="37790AE0" w14:textId="77777777" w:rsidTr="00BA17B9">
        <w:trPr>
          <w:trHeight w:val="20"/>
        </w:trPr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C44176" w14:textId="77777777" w:rsidR="00B50292" w:rsidRPr="004C1F6C" w:rsidRDefault="00B50292" w:rsidP="00BA17B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Respiratory</w:t>
            </w:r>
            <w:proofErr w:type="spellEnd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hospitalizations</w:t>
            </w:r>
            <w:proofErr w:type="spellEnd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 xml:space="preserve"> per 1,000 </w:t>
            </w: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consultation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E1023C2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86·55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C38A5C9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60·30, 112·79</w:t>
            </w:r>
          </w:p>
        </w:tc>
        <w:tc>
          <w:tcPr>
            <w:tcW w:w="12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3D07D5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48·9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623ADD" w14:textId="77777777" w:rsidR="00B50292" w:rsidRPr="004C1F6C" w:rsidRDefault="00B50292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2" w:name="_Hlk58186543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37·5, 60·37</w:t>
            </w:r>
            <w:bookmarkEnd w:id="2"/>
          </w:p>
        </w:tc>
      </w:tr>
    </w:tbl>
    <w:p w14:paraId="4AAC84DC" w14:textId="245260BD" w:rsid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1"/>
          <w:lang w:val="en-US" w:eastAsia="es-MX"/>
        </w:rPr>
      </w:pPr>
    </w:p>
    <w:p w14:paraId="0755F952" w14:textId="084A7D48" w:rsid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1"/>
          <w:lang w:val="en-US" w:eastAsia="es-MX"/>
        </w:rPr>
      </w:pPr>
    </w:p>
    <w:tbl>
      <w:tblPr>
        <w:tblW w:w="8783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5"/>
        <w:gridCol w:w="2409"/>
        <w:gridCol w:w="1979"/>
      </w:tblGrid>
      <w:tr w:rsidR="00B50292" w:rsidRPr="00E23D96" w14:paraId="3722195B" w14:textId="77777777" w:rsidTr="00BA17B9">
        <w:trPr>
          <w:trHeight w:val="170"/>
          <w:jc w:val="center"/>
        </w:trPr>
        <w:tc>
          <w:tcPr>
            <w:tcW w:w="439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5CF4631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CL"/>
              </w:rPr>
              <w:t>Outcomes</w:t>
            </w:r>
          </w:p>
        </w:tc>
        <w:tc>
          <w:tcPr>
            <w:tcW w:w="240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BC4A4BC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CL"/>
              </w:rPr>
              <w:t>2015-2018</w:t>
            </w:r>
          </w:p>
        </w:tc>
        <w:tc>
          <w:tcPr>
            <w:tcW w:w="197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1F09F74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CL"/>
              </w:rPr>
              <w:t>2019</w:t>
            </w:r>
          </w:p>
        </w:tc>
      </w:tr>
      <w:tr w:rsidR="00B50292" w:rsidRPr="00E23D96" w14:paraId="5600E8C7" w14:textId="77777777" w:rsidTr="00BA17B9">
        <w:trPr>
          <w:trHeight w:val="170"/>
          <w:jc w:val="center"/>
        </w:trPr>
        <w:tc>
          <w:tcPr>
            <w:tcW w:w="439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2338769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s-CL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DDE8854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s-CL"/>
              </w:rPr>
              <w:t>N=</w:t>
            </w:r>
            <w:r w:rsidRPr="007A676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highlight w:val="yellow"/>
                <w:lang w:eastAsia="es-CL"/>
              </w:rPr>
              <w:t>208</w:t>
            </w:r>
          </w:p>
        </w:tc>
        <w:tc>
          <w:tcPr>
            <w:tcW w:w="197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D20FFC4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s-CL"/>
              </w:rPr>
              <w:t>N=</w:t>
            </w:r>
            <w:r w:rsidRPr="007A676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highlight w:val="yellow"/>
                <w:lang w:eastAsia="es-CL"/>
              </w:rPr>
              <w:t>52</w:t>
            </w:r>
          </w:p>
        </w:tc>
      </w:tr>
      <w:tr w:rsidR="00B50292" w:rsidRPr="00E23D96" w14:paraId="25424548" w14:textId="77777777" w:rsidTr="00BA17B9">
        <w:trPr>
          <w:trHeight w:val="170"/>
          <w:jc w:val="center"/>
        </w:trPr>
        <w:tc>
          <w:tcPr>
            <w:tcW w:w="439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BEF0DAE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proofErr w:type="gram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Total</w:t>
            </w:r>
            <w:proofErr w:type="gram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Consultations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CECC1ED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3183 [3003; 3394]</w:t>
            </w:r>
          </w:p>
        </w:tc>
        <w:tc>
          <w:tcPr>
            <w:tcW w:w="197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1D8625C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2846 [2678; 2949]</w:t>
            </w:r>
          </w:p>
        </w:tc>
      </w:tr>
      <w:tr w:rsidR="00B50292" w:rsidRPr="00E23D96" w14:paraId="09284BE2" w14:textId="77777777" w:rsidTr="00BA17B9">
        <w:trPr>
          <w:trHeight w:val="170"/>
          <w:jc w:val="center"/>
        </w:trPr>
        <w:tc>
          <w:tcPr>
            <w:tcW w:w="4395" w:type="dxa"/>
            <w:shd w:val="clear" w:color="auto" w:fill="auto"/>
            <w:hideMark/>
          </w:tcPr>
          <w:p w14:paraId="7A68972C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Trauma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Consultations</w:t>
            </w:r>
            <w:proofErr w:type="spellEnd"/>
          </w:p>
        </w:tc>
        <w:tc>
          <w:tcPr>
            <w:tcW w:w="2409" w:type="dxa"/>
            <w:shd w:val="clear" w:color="auto" w:fill="auto"/>
            <w:hideMark/>
          </w:tcPr>
          <w:p w14:paraId="197C5FC8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792 [724; 878]</w:t>
            </w:r>
          </w:p>
        </w:tc>
        <w:tc>
          <w:tcPr>
            <w:tcW w:w="1979" w:type="dxa"/>
            <w:shd w:val="clear" w:color="auto" w:fill="auto"/>
            <w:hideMark/>
          </w:tcPr>
          <w:p w14:paraId="53734B9B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866 [779; 944]</w:t>
            </w:r>
          </w:p>
        </w:tc>
      </w:tr>
      <w:tr w:rsidR="00B50292" w:rsidRPr="00E23D96" w14:paraId="5882DFED" w14:textId="77777777" w:rsidTr="00BA17B9">
        <w:trPr>
          <w:trHeight w:val="170"/>
          <w:jc w:val="center"/>
        </w:trPr>
        <w:tc>
          <w:tcPr>
            <w:tcW w:w="4395" w:type="dxa"/>
            <w:shd w:val="clear" w:color="auto" w:fill="auto"/>
            <w:hideMark/>
          </w:tcPr>
          <w:p w14:paraId="69F3D705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Respiratory</w:t>
            </w:r>
            <w:proofErr w:type="spell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Consultations</w:t>
            </w:r>
            <w:proofErr w:type="spellEnd"/>
          </w:p>
        </w:tc>
        <w:tc>
          <w:tcPr>
            <w:tcW w:w="2409" w:type="dxa"/>
            <w:shd w:val="clear" w:color="auto" w:fill="auto"/>
            <w:hideMark/>
          </w:tcPr>
          <w:p w14:paraId="4A8CC451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140 [115; 176]</w:t>
            </w:r>
          </w:p>
        </w:tc>
        <w:tc>
          <w:tcPr>
            <w:tcW w:w="1979" w:type="dxa"/>
            <w:shd w:val="clear" w:color="auto" w:fill="auto"/>
            <w:hideMark/>
          </w:tcPr>
          <w:p w14:paraId="155427AD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154 [104; 198]</w:t>
            </w:r>
          </w:p>
        </w:tc>
      </w:tr>
      <w:tr w:rsidR="00B50292" w:rsidRPr="00E23D96" w14:paraId="7D920CEE" w14:textId="77777777" w:rsidTr="00BA17B9">
        <w:trPr>
          <w:trHeight w:val="170"/>
          <w:jc w:val="center"/>
        </w:trPr>
        <w:tc>
          <w:tcPr>
            <w:tcW w:w="4395" w:type="dxa"/>
            <w:shd w:val="clear" w:color="auto" w:fill="auto"/>
            <w:hideMark/>
          </w:tcPr>
          <w:p w14:paraId="2FD57D43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Circulatory</w:t>
            </w:r>
            <w:proofErr w:type="spell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Consultations</w:t>
            </w:r>
            <w:proofErr w:type="spellEnd"/>
          </w:p>
        </w:tc>
        <w:tc>
          <w:tcPr>
            <w:tcW w:w="2409" w:type="dxa"/>
            <w:shd w:val="clear" w:color="auto" w:fill="auto"/>
            <w:hideMark/>
          </w:tcPr>
          <w:p w14:paraId="2C3337FA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100 [86·0; 121]</w:t>
            </w:r>
          </w:p>
        </w:tc>
        <w:tc>
          <w:tcPr>
            <w:tcW w:w="1979" w:type="dxa"/>
            <w:shd w:val="clear" w:color="auto" w:fill="auto"/>
            <w:hideMark/>
          </w:tcPr>
          <w:p w14:paraId="43F733FB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108 [95·8; 134]</w:t>
            </w:r>
          </w:p>
        </w:tc>
      </w:tr>
      <w:tr w:rsidR="00B50292" w:rsidRPr="00E23D96" w14:paraId="4AC6EFEB" w14:textId="77777777" w:rsidTr="00BA17B9">
        <w:trPr>
          <w:trHeight w:val="170"/>
          <w:jc w:val="center"/>
        </w:trPr>
        <w:tc>
          <w:tcPr>
            <w:tcW w:w="4395" w:type="dxa"/>
            <w:shd w:val="clear" w:color="auto" w:fill="auto"/>
            <w:hideMark/>
          </w:tcPr>
          <w:p w14:paraId="6707041D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proofErr w:type="gram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Total</w:t>
            </w:r>
            <w:proofErr w:type="gram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Hospitalizations</w:t>
            </w:r>
            <w:proofErr w:type="spellEnd"/>
          </w:p>
        </w:tc>
        <w:tc>
          <w:tcPr>
            <w:tcW w:w="2409" w:type="dxa"/>
            <w:shd w:val="clear" w:color="auto" w:fill="auto"/>
            <w:hideMark/>
          </w:tcPr>
          <w:p w14:paraId="1335BDE8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284 [264; 310]</w:t>
            </w:r>
          </w:p>
        </w:tc>
        <w:tc>
          <w:tcPr>
            <w:tcW w:w="1979" w:type="dxa"/>
            <w:shd w:val="clear" w:color="auto" w:fill="auto"/>
            <w:hideMark/>
          </w:tcPr>
          <w:p w14:paraId="0FC319F1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300 [286; 315]</w:t>
            </w:r>
          </w:p>
        </w:tc>
      </w:tr>
      <w:tr w:rsidR="00B50292" w:rsidRPr="00E23D96" w14:paraId="0A91F820" w14:textId="77777777" w:rsidTr="00BA17B9">
        <w:trPr>
          <w:trHeight w:val="170"/>
          <w:jc w:val="center"/>
        </w:trPr>
        <w:tc>
          <w:tcPr>
            <w:tcW w:w="4395" w:type="dxa"/>
            <w:shd w:val="clear" w:color="auto" w:fill="auto"/>
            <w:hideMark/>
          </w:tcPr>
          <w:p w14:paraId="4CEEDB25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Trauma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Hospitalizations</w:t>
            </w:r>
            <w:proofErr w:type="spellEnd"/>
          </w:p>
        </w:tc>
        <w:tc>
          <w:tcPr>
            <w:tcW w:w="2409" w:type="dxa"/>
            <w:shd w:val="clear" w:color="auto" w:fill="auto"/>
            <w:hideMark/>
          </w:tcPr>
          <w:p w14:paraId="0259ECF1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57·0 [51·0; 64·0]</w:t>
            </w:r>
          </w:p>
        </w:tc>
        <w:tc>
          <w:tcPr>
            <w:tcW w:w="1979" w:type="dxa"/>
            <w:shd w:val="clear" w:color="auto" w:fill="auto"/>
            <w:hideMark/>
          </w:tcPr>
          <w:p w14:paraId="4EE38C80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73·0 [65·0; 77·5]</w:t>
            </w:r>
          </w:p>
        </w:tc>
      </w:tr>
      <w:tr w:rsidR="00B50292" w:rsidRPr="00E23D96" w14:paraId="1D110264" w14:textId="77777777" w:rsidTr="00BA17B9">
        <w:trPr>
          <w:trHeight w:val="170"/>
          <w:jc w:val="center"/>
        </w:trPr>
        <w:tc>
          <w:tcPr>
            <w:tcW w:w="4395" w:type="dxa"/>
            <w:shd w:val="clear" w:color="auto" w:fill="auto"/>
            <w:hideMark/>
          </w:tcPr>
          <w:p w14:paraId="1CE8A424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Respiratory</w:t>
            </w:r>
            <w:proofErr w:type="spell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Hospitalizations</w:t>
            </w:r>
            <w:proofErr w:type="spellEnd"/>
          </w:p>
        </w:tc>
        <w:tc>
          <w:tcPr>
            <w:tcW w:w="2409" w:type="dxa"/>
            <w:shd w:val="clear" w:color="auto" w:fill="auto"/>
            <w:hideMark/>
          </w:tcPr>
          <w:p w14:paraId="23EDBB9E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19·0 [15·0; 23·0]</w:t>
            </w:r>
          </w:p>
        </w:tc>
        <w:tc>
          <w:tcPr>
            <w:tcW w:w="1979" w:type="dxa"/>
            <w:shd w:val="clear" w:color="auto" w:fill="auto"/>
            <w:hideMark/>
          </w:tcPr>
          <w:p w14:paraId="72435B43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22·0 [18·8; 26·0]</w:t>
            </w:r>
          </w:p>
        </w:tc>
      </w:tr>
      <w:tr w:rsidR="00B50292" w:rsidRPr="00E23D96" w14:paraId="41E5C1A4" w14:textId="77777777" w:rsidTr="00BA17B9">
        <w:trPr>
          <w:trHeight w:val="170"/>
          <w:jc w:val="center"/>
        </w:trPr>
        <w:tc>
          <w:tcPr>
            <w:tcW w:w="4395" w:type="dxa"/>
            <w:shd w:val="clear" w:color="auto" w:fill="auto"/>
            <w:hideMark/>
          </w:tcPr>
          <w:p w14:paraId="30958348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Circulatory</w:t>
            </w:r>
            <w:proofErr w:type="spell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Hospitalizations</w:t>
            </w:r>
            <w:proofErr w:type="spellEnd"/>
          </w:p>
        </w:tc>
        <w:tc>
          <w:tcPr>
            <w:tcW w:w="2409" w:type="dxa"/>
            <w:shd w:val="clear" w:color="auto" w:fill="auto"/>
            <w:hideMark/>
          </w:tcPr>
          <w:p w14:paraId="72DA2989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29·0 [23·0; 36·0]</w:t>
            </w:r>
          </w:p>
        </w:tc>
        <w:tc>
          <w:tcPr>
            <w:tcW w:w="1979" w:type="dxa"/>
            <w:shd w:val="clear" w:color="auto" w:fill="auto"/>
            <w:hideMark/>
          </w:tcPr>
          <w:p w14:paraId="36785871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32·0 [27·5; 37·0]</w:t>
            </w:r>
          </w:p>
        </w:tc>
      </w:tr>
      <w:tr w:rsidR="00B50292" w:rsidRPr="00E23D96" w14:paraId="0E4AEE88" w14:textId="77777777" w:rsidTr="00BA17B9">
        <w:trPr>
          <w:trHeight w:val="170"/>
          <w:jc w:val="center"/>
        </w:trPr>
        <w:tc>
          <w:tcPr>
            <w:tcW w:w="4395" w:type="dxa"/>
            <w:shd w:val="clear" w:color="auto" w:fill="auto"/>
            <w:hideMark/>
          </w:tcPr>
          <w:p w14:paraId="26427B35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Trauma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hospitalizations</w:t>
            </w:r>
            <w:proofErr w:type="spell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per 1,000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consultations</w:t>
            </w:r>
            <w:proofErr w:type="spellEnd"/>
          </w:p>
        </w:tc>
        <w:tc>
          <w:tcPr>
            <w:tcW w:w="2409" w:type="dxa"/>
            <w:shd w:val="clear" w:color="auto" w:fill="auto"/>
            <w:hideMark/>
          </w:tcPr>
          <w:p w14:paraId="5F7D76CB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72·0 [62·1; 85·1]</w:t>
            </w:r>
          </w:p>
        </w:tc>
        <w:tc>
          <w:tcPr>
            <w:tcW w:w="1979" w:type="dxa"/>
            <w:shd w:val="clear" w:color="auto" w:fill="auto"/>
            <w:hideMark/>
          </w:tcPr>
          <w:p w14:paraId="6B434214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80·6 [72·8; 96·8]</w:t>
            </w:r>
          </w:p>
        </w:tc>
      </w:tr>
      <w:tr w:rsidR="00B50292" w:rsidRPr="00E23D96" w14:paraId="5C7ABE12" w14:textId="77777777" w:rsidTr="00BA17B9">
        <w:trPr>
          <w:trHeight w:val="170"/>
          <w:jc w:val="center"/>
        </w:trPr>
        <w:tc>
          <w:tcPr>
            <w:tcW w:w="439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BAD9538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Respiratory</w:t>
            </w:r>
            <w:proofErr w:type="spell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hospitalizations</w:t>
            </w:r>
            <w:proofErr w:type="spell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per 1,000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consultations</w:t>
            </w:r>
            <w:proofErr w:type="spellEnd"/>
          </w:p>
        </w:tc>
        <w:tc>
          <w:tcPr>
            <w:tcW w:w="240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D427FEC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131 [108; 161]</w:t>
            </w:r>
          </w:p>
        </w:tc>
        <w:tc>
          <w:tcPr>
            <w:tcW w:w="197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B32873A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146 [108; 187]</w:t>
            </w:r>
          </w:p>
        </w:tc>
      </w:tr>
    </w:tbl>
    <w:p w14:paraId="2CB4F95E" w14:textId="77777777" w:rsidR="00B50292" w:rsidRP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1"/>
          <w:lang w:val="en-US" w:eastAsia="es-MX"/>
        </w:rPr>
      </w:pPr>
    </w:p>
    <w:p w14:paraId="39DF28C3" w14:textId="77777777" w:rsidR="00B50292" w:rsidRPr="00B50292" w:rsidRDefault="00B50292">
      <w:pPr>
        <w:rPr>
          <w:lang w:val="en-US"/>
        </w:rPr>
      </w:pPr>
    </w:p>
    <w:sectPr w:rsidR="00B50292" w:rsidRPr="00B5029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Y2NQARZuZmSjpKwanFxZn5eSAFhrUApuvTRSwAAAA="/>
  </w:docVars>
  <w:rsids>
    <w:rsidRoot w:val="00B50292"/>
    <w:rsid w:val="00B50292"/>
    <w:rsid w:val="00FC1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1B8D7C"/>
  <w15:chartTrackingRefBased/>
  <w15:docId w15:val="{6AF73C14-E9EE-4877-B0A5-46C9B0FA5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B502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aconcuadrcula1">
    <w:name w:val="Tabla con cuadrícula1"/>
    <w:basedOn w:val="Tablanormal"/>
    <w:next w:val="Tablaconcuadrcula"/>
    <w:uiPriority w:val="39"/>
    <w:rsid w:val="00B50292"/>
    <w:pPr>
      <w:spacing w:after="0" w:line="240" w:lineRule="auto"/>
    </w:pPr>
    <w:rPr>
      <w:rFonts w:ascii="Georgia" w:hAnsi="Georg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">
    <w:name w:val="Table Grid"/>
    <w:basedOn w:val="Tablanormal"/>
    <w:uiPriority w:val="39"/>
    <w:rsid w:val="00B502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ar">
    <w:name w:val="Título 2 Car"/>
    <w:basedOn w:val="Fuentedeprrafopredeter"/>
    <w:link w:val="Ttulo2"/>
    <w:uiPriority w:val="9"/>
    <w:rsid w:val="00B502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624</Words>
  <Characters>3436</Characters>
  <Application>Microsoft Office Word</Application>
  <DocSecurity>0</DocSecurity>
  <Lines>28</Lines>
  <Paragraphs>8</Paragraphs>
  <ScaleCrop>false</ScaleCrop>
  <Company/>
  <LinksUpToDate>false</LinksUpToDate>
  <CharactersWithSpaces>4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s González Santa Cruz</dc:creator>
  <cp:keywords/>
  <dc:description/>
  <cp:lastModifiedBy>Andrés González Santa Cruz</cp:lastModifiedBy>
  <cp:revision>1</cp:revision>
  <dcterms:created xsi:type="dcterms:W3CDTF">2021-03-30T13:09:00Z</dcterms:created>
  <dcterms:modified xsi:type="dcterms:W3CDTF">2021-03-30T14:01:00Z</dcterms:modified>
</cp:coreProperties>
</file>